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643A25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19CB969A" wp14:editId="325D5CF3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643A25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643A25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643A25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643A25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643A25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643A25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643A25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643A25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643A25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643A25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643A25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BB4B5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GİDEN ÖĞRENCİ SORUMLUSU</w:t>
            </w:r>
          </w:p>
        </w:tc>
      </w:tr>
      <w:tr w:rsidR="00DE371C" w:rsidRPr="00643A25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643A25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643A25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643A25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alet</w:t>
            </w:r>
            <w:proofErr w:type="gramEnd"/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EF33D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PROGRAM SORUMLUSU</w:t>
            </w:r>
          </w:p>
        </w:tc>
      </w:tr>
      <w:tr w:rsidR="00DE371C" w:rsidRPr="00643A25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E72274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+ Programı kapsamında Afyon Kocatepe Üniversitesi’nden yurtdışındaki kurumlara gönderilen öğrencilerin öğrenim hareketliliğinin başvuru aşamasından hareketliliğin tamamlanması sürecinde işlerin yürütülmesine, sorumlu olduğu iş ve işlemleri kanun ve diğer mevzuat düzenlemelerine (</w:t>
            </w:r>
            <w:proofErr w:type="spell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n hükümlere) uygun olarak yerine getirir.</w:t>
            </w:r>
          </w:p>
        </w:tc>
      </w:tr>
      <w:tr w:rsidR="00DE371C" w:rsidRPr="00643A25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643A25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 içindeki diğer servisler ile iş ilişkileri kurmak, koordinasyon ve işbirliği </w:t>
            </w:r>
            <w:r w:rsidR="00643A25"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mkânlarını</w:t>
            </w: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özetmek ve değerlendirmek. 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27" w:line="23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ş süreçlerine ilişkin uygulamaları performans göstergelerine göre takip etmek, gözlemlenen sorunları çözüme kavuşturmak, gerekli görülen hallerde bu sorunları çözüm önerileriyle birlikte amirine sunmak. 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mirleri tarafından verilecek benzer nitelikteki diğer görevleri yapmak.</w:t>
            </w: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iden öğrenci biriminde (Öğrenim Hareketliliği) tüm işlerin koordinasyonunu sağlamak. </w:t>
            </w:r>
            <w:proofErr w:type="gramEnd"/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8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Tüm yazışmaların mevzuata uygun yapmak. </w:t>
            </w:r>
            <w:proofErr w:type="gramEnd"/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eçim takvimini belirlemek, İlanların </w:t>
            </w:r>
            <w:proofErr w:type="spell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l Kitabına uygun olarak hazırlanmasını ve fakültelere yazı ile göndermek.  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ınav ilanına çıkmadan önce kontenjanları ve anlaşmaları gözden geçirmek. </w:t>
            </w:r>
            <w:proofErr w:type="gramEnd"/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24" w:line="238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lanla ilgili web duyurusunu yapma, başvuruları toplama, seçimin organizasyonu, öğrenci başvurularında destek, hareketlilik faaliyetlerinin takibi yapmak.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Asil olarak belirlenen öğrencilerin</w:t>
            </w:r>
            <w:r w:rsid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karşı üniversitelere “aday”</w:t>
            </w: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listelerini göndermek. </w:t>
            </w:r>
            <w:proofErr w:type="gramEnd"/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eni </w:t>
            </w:r>
            <w:r w:rsidR="00643A25"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azanan</w:t>
            </w: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öğrenciler için </w:t>
            </w: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oryantasyon</w:t>
            </w:r>
            <w:proofErr w:type="gram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programı hazırlamak.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azanan öğrencilerin belgelerini dosyalanmak ve </w:t>
            </w:r>
            <w:proofErr w:type="spell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lasörlemek</w:t>
            </w:r>
            <w:proofErr w:type="spell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.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arşı üniversitelerde meydana gelen aksaklıkların ve sorunların </w:t>
            </w:r>
            <w:proofErr w:type="spell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yazışılarak</w:t>
            </w:r>
            <w:proofErr w:type="spellEnd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çözüme ulaştırılmasını sağlamak. </w:t>
            </w:r>
            <w:proofErr w:type="gramEnd"/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ktörlük tarafından imzalanacak evrakları hazırlamak ve takibini yapmak.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1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abul mektubu gelen öğrencilerin diğer eksik belgelerini tamamlamaları için öğrencilerin mail ile bilgilendirilmesini sağlamak.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7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nim anlaşmalarının birim koordinatörleri tarafından hazırlanmasının takibini yapmak. </w:t>
            </w:r>
          </w:p>
          <w:p w:rsidR="00E72274" w:rsidRPr="00643A25" w:rsidRDefault="00E72274" w:rsidP="00E72274">
            <w:pPr>
              <w:numPr>
                <w:ilvl w:val="0"/>
                <w:numId w:val="11"/>
              </w:numPr>
              <w:spacing w:after="22" w:line="241" w:lineRule="auto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deme talebinde bulunulacak öğrencilerin gidişte ve dönüşte ilgili belgelerin taranıp sisteme yüklenmesi ilgili öğrencinin kaydının bulunduğu Otomasyon Sistemine yüklemek.  </w:t>
            </w:r>
          </w:p>
          <w:p w:rsidR="00643A25" w:rsidRDefault="00E72274" w:rsidP="00643A25">
            <w:pPr>
              <w:numPr>
                <w:ilvl w:val="0"/>
                <w:numId w:val="11"/>
              </w:numPr>
              <w:spacing w:after="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Öğrencilerin belgelerini teslim etmesini müteakip gerekli işlemleri yapmak.</w:t>
            </w: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End"/>
          </w:p>
          <w:p w:rsidR="00E72274" w:rsidRPr="00643A25" w:rsidRDefault="00E72274" w:rsidP="00643A25">
            <w:pPr>
              <w:numPr>
                <w:ilvl w:val="0"/>
                <w:numId w:val="11"/>
              </w:numPr>
              <w:spacing w:after="0"/>
              <w:ind w:hanging="36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Öğrencilere hibe ödemesi için gerekli evrakları temin etmek</w:t>
            </w:r>
          </w:p>
          <w:p w:rsidR="00DE371C" w:rsidRPr="00643A25" w:rsidRDefault="00DE371C" w:rsidP="00E72274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E72274" w:rsidRPr="00643A25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Pr="00643A25" w:rsidRDefault="00E72274" w:rsidP="00E72274">
            <w:pPr>
              <w:numPr>
                <w:ilvl w:val="0"/>
                <w:numId w:val="1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</w:tc>
      </w:tr>
      <w:tr w:rsidR="00DE371C" w:rsidRPr="00643A25" w:rsidTr="00643A25">
        <w:trPr>
          <w:trHeight w:val="47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274" w:rsidRPr="00643A25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  <w:p w:rsidR="00DE371C" w:rsidRPr="00643A25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n az lisans mezunu olmak ve İngilizce bilmek</w:t>
            </w:r>
            <w:r w:rsidR="00643A25" w:rsidRPr="00643A25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.</w:t>
            </w:r>
          </w:p>
        </w:tc>
      </w:tr>
      <w:tr w:rsidR="00DE371C" w:rsidRPr="00643A25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643A25" w:rsidRDefault="00DE371C" w:rsidP="00C3635E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643A25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643A25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643A25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643A25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643A25" w:rsidRDefault="00C3635E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iden Öğrenci Sorumlusu</w:t>
            </w:r>
          </w:p>
        </w:tc>
      </w:tr>
      <w:tr w:rsidR="00DE371C" w:rsidRPr="00643A25" w:rsidTr="00C3635E">
        <w:trPr>
          <w:trHeight w:val="236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43A25" w:rsidRDefault="00DE371C" w:rsidP="00C3635E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  <w:bookmarkStart w:id="0" w:name="_GoBack"/>
            <w:bookmarkEnd w:id="0"/>
          </w:p>
          <w:p w:rsidR="00DE371C" w:rsidRPr="00643A25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643A25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643A25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643A25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643A25" w:rsidRDefault="002C60B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643A25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643A25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643A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7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3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3"/>
  </w:num>
  <w:num w:numId="2">
    <w:abstractNumId w:val="10"/>
  </w:num>
  <w:num w:numId="3">
    <w:abstractNumId w:val="6"/>
  </w:num>
  <w:num w:numId="4">
    <w:abstractNumId w:val="2"/>
  </w:num>
  <w:num w:numId="5">
    <w:abstractNumId w:val="4"/>
  </w:num>
  <w:num w:numId="6">
    <w:abstractNumId w:val="3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0"/>
  </w:num>
  <w:num w:numId="12">
    <w:abstractNumId w:val="1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QUAxpvyNSwAAAA="/>
  </w:docVars>
  <w:rsids>
    <w:rsidRoot w:val="00DE371C"/>
    <w:rsid w:val="000309DB"/>
    <w:rsid w:val="002C60B5"/>
    <w:rsid w:val="00337904"/>
    <w:rsid w:val="003B1B19"/>
    <w:rsid w:val="005C31EB"/>
    <w:rsid w:val="00643A25"/>
    <w:rsid w:val="00672E78"/>
    <w:rsid w:val="00775CBA"/>
    <w:rsid w:val="00786453"/>
    <w:rsid w:val="009F0150"/>
    <w:rsid w:val="00BB4B5A"/>
    <w:rsid w:val="00C3635E"/>
    <w:rsid w:val="00CF09A4"/>
    <w:rsid w:val="00DE371C"/>
    <w:rsid w:val="00E1063C"/>
    <w:rsid w:val="00E72274"/>
    <w:rsid w:val="00E80912"/>
    <w:rsid w:val="00E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10</cp:revision>
  <dcterms:created xsi:type="dcterms:W3CDTF">2021-04-07T11:19:00Z</dcterms:created>
  <dcterms:modified xsi:type="dcterms:W3CDTF">2021-04-07T11:29:00Z</dcterms:modified>
</cp:coreProperties>
</file>